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3ED8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T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4FEE9726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E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7E2B6CEE" w14:textId="459AF3D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2FEE8D6" w14:textId="1337A009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H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683735AD" w14:textId="0BDB7871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N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2913292E" w14:textId="3C63C17D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F1FA2CD" w14:textId="32D3A610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L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BB56B30" w14:textId="361E58D7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O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9DDECAC" w14:textId="39234C1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G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31CD7354" w14:textId="0C1A940A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8964AB">
        <w:rPr>
          <w:rFonts w:ascii="Calibri" w:hAnsi="Calibri"/>
          <w:color w:val="910D28"/>
          <w:sz w:val="72"/>
          <w:szCs w:val="72"/>
        </w:rPr>
        <w:t>Y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5D5DE783" w14:textId="77777777" w:rsidR="00556621" w:rsidRPr="00556621" w:rsidRDefault="00556621" w:rsidP="00556621"/>
    <w:sectPr w:rsidR="00556621" w:rsidRPr="00556621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E6583" w14:textId="77777777" w:rsidR="0054564D" w:rsidRDefault="0054564D" w:rsidP="00293785">
      <w:pPr>
        <w:spacing w:after="0" w:line="240" w:lineRule="auto"/>
      </w:pPr>
      <w:r>
        <w:separator/>
      </w:r>
    </w:p>
  </w:endnote>
  <w:endnote w:type="continuationSeparator" w:id="0">
    <w:p w14:paraId="7FF5FF06" w14:textId="77777777" w:rsidR="0054564D" w:rsidRDefault="0054564D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7222D16F" w:rsidR="00293785" w:rsidRPr="008964AB" w:rsidRDefault="001D5794" w:rsidP="001D5794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C97680" wp14:editId="06F43519">
              <wp:simplePos x="0" y="0"/>
              <wp:positionH relativeFrom="margin">
                <wp:posOffset>774700</wp:posOffset>
              </wp:positionH>
              <wp:positionV relativeFrom="paragraph">
                <wp:posOffset>-189865</wp:posOffset>
              </wp:positionV>
              <wp:extent cx="4848045" cy="337508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8045" cy="33750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D3B0ED" w14:textId="77777777" w:rsidR="001D5794" w:rsidRPr="00FE326D" w:rsidRDefault="001D5794" w:rsidP="001D5794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C976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61pt;margin-top:-14.95pt;width:381.7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" filled="f" stroked="f">
              <v:textbox>
                <w:txbxContent>
                  <w:p w14:paraId="48D3B0ED" w14:textId="77777777" w:rsidR="001D5794" w:rsidRPr="00FE326D" w:rsidRDefault="001D5794" w:rsidP="001D5794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964AB" w:rsidRPr="00293785">
      <w:rPr>
        <w:noProof/>
      </w:rPr>
      <w:drawing>
        <wp:anchor distT="0" distB="0" distL="114300" distR="114300" simplePos="0" relativeHeight="251648000" behindDoc="1" locked="0" layoutInCell="1" allowOverlap="1" wp14:anchorId="3A86B0A8" wp14:editId="31CFDA64">
          <wp:simplePos x="0" y="0"/>
          <wp:positionH relativeFrom="column">
            <wp:posOffset>1524000</wp:posOffset>
          </wp:positionH>
          <wp:positionV relativeFrom="paragraph">
            <wp:posOffset>-129540</wp:posOffset>
          </wp:positionV>
          <wp:extent cx="4572000" cy="31686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0" cy="316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D68A7" w14:textId="77777777" w:rsidR="0054564D" w:rsidRDefault="0054564D" w:rsidP="00293785">
      <w:pPr>
        <w:spacing w:after="0" w:line="240" w:lineRule="auto"/>
      </w:pPr>
      <w:r>
        <w:separator/>
      </w:r>
    </w:p>
  </w:footnote>
  <w:footnote w:type="continuationSeparator" w:id="0">
    <w:p w14:paraId="42C59F81" w14:textId="77777777" w:rsidR="0054564D" w:rsidRDefault="0054564D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02A2B" w14:textId="77777777" w:rsidR="00351C8E" w:rsidRDefault="00351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BAAF1" w14:textId="77777777" w:rsidR="00351C8E" w:rsidRDefault="00351C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3BCFC" w14:textId="77777777" w:rsidR="00351C8E" w:rsidRDefault="00351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rAUA6LmAGS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D5794"/>
    <w:rsid w:val="001E1F85"/>
    <w:rsid w:val="001F125D"/>
    <w:rsid w:val="002345CC"/>
    <w:rsid w:val="00293785"/>
    <w:rsid w:val="002B303E"/>
    <w:rsid w:val="002C0879"/>
    <w:rsid w:val="002C37B4"/>
    <w:rsid w:val="002C4D23"/>
    <w:rsid w:val="00351C8E"/>
    <w:rsid w:val="0036040A"/>
    <w:rsid w:val="00446C13"/>
    <w:rsid w:val="005078B4"/>
    <w:rsid w:val="0053328A"/>
    <w:rsid w:val="00540FC6"/>
    <w:rsid w:val="0054564D"/>
    <w:rsid w:val="00556621"/>
    <w:rsid w:val="00645D7F"/>
    <w:rsid w:val="00656940"/>
    <w:rsid w:val="00666C03"/>
    <w:rsid w:val="00686DAB"/>
    <w:rsid w:val="006E1542"/>
    <w:rsid w:val="00721EA4"/>
    <w:rsid w:val="007B055F"/>
    <w:rsid w:val="00830BE7"/>
    <w:rsid w:val="00880013"/>
    <w:rsid w:val="008964AB"/>
    <w:rsid w:val="008F5386"/>
    <w:rsid w:val="00913172"/>
    <w:rsid w:val="00981E19"/>
    <w:rsid w:val="009B52E4"/>
    <w:rsid w:val="009D6E8D"/>
    <w:rsid w:val="00A101E8"/>
    <w:rsid w:val="00AC349E"/>
    <w:rsid w:val="00B92DBF"/>
    <w:rsid w:val="00BD119F"/>
    <w:rsid w:val="00C73EA1"/>
    <w:rsid w:val="00CB3616"/>
    <w:rsid w:val="00CC4F77"/>
    <w:rsid w:val="00CD3CF6"/>
    <w:rsid w:val="00CE336D"/>
    <w:rsid w:val="00D106FF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3173C-CCD6-4985-8787-7DA5F91E6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2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4</cp:revision>
  <cp:lastPrinted>2016-07-14T14:08:00Z</cp:lastPrinted>
  <dcterms:created xsi:type="dcterms:W3CDTF">2020-03-25T17:21:00Z</dcterms:created>
  <dcterms:modified xsi:type="dcterms:W3CDTF">2021-10-20T19:21:00Z</dcterms:modified>
</cp:coreProperties>
</file>